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895125" w14:textId="31DA48D2" w:rsidR="00A17CE3" w:rsidRPr="00A17CE3" w:rsidRDefault="00A17CE3" w:rsidP="00A17CE3">
      <w:pPr>
        <w:pStyle w:val="Heading1"/>
      </w:pPr>
      <w:r w:rsidRPr="00A17CE3">
        <w:t>Carbon Capture Technologies Program</w:t>
      </w:r>
      <w:r w:rsidR="00F133ED">
        <w:t xml:space="preserve"> – Round 2</w:t>
      </w:r>
    </w:p>
    <w:p w14:paraId="36AFB9F9" w14:textId="30D6A598" w:rsidR="00FC3F14" w:rsidRPr="00FC3F14" w:rsidRDefault="00C270DF" w:rsidP="00FC3F14">
      <w:pPr>
        <w:pStyle w:val="Heading1"/>
      </w:pPr>
      <w:r>
        <w:t>Accountant declaration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45A8CDD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1A6C00D" w14:textId="374A1619" w:rsidR="00851883" w:rsidRPr="00C10DAF" w:rsidRDefault="00F508DA" w:rsidP="00851883">
            <w:pPr>
              <w:pStyle w:val="Normaltable"/>
            </w:pPr>
            <w:r>
              <w:t>Applicant’s name</w:t>
            </w:r>
          </w:p>
        </w:tc>
        <w:tc>
          <w:tcPr>
            <w:tcW w:w="5888" w:type="dxa"/>
          </w:tcPr>
          <w:p w14:paraId="75227328" w14:textId="246AD750" w:rsidR="00851883" w:rsidRPr="002F2349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00ADFB2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1F63534F" w14:textId="7233D82A" w:rsidR="0010273F" w:rsidRDefault="00F508DA" w:rsidP="00851883">
            <w:pPr>
              <w:pStyle w:val="Normaltable"/>
            </w:pPr>
            <w:r>
              <w:t>Applicant’s ABN</w:t>
            </w:r>
          </w:p>
        </w:tc>
        <w:tc>
          <w:tcPr>
            <w:tcW w:w="5888" w:type="dxa"/>
          </w:tcPr>
          <w:p w14:paraId="407FC4CE" w14:textId="53CE36B2" w:rsidR="0010273F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37177C43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599859D" w14:textId="673CE719" w:rsidR="0010273F" w:rsidRDefault="00F508DA" w:rsidP="00851883">
            <w:pPr>
              <w:pStyle w:val="Normaltable"/>
            </w:pPr>
            <w:r w:rsidRPr="00F508DA">
              <w:t>Role of person making declaration</w:t>
            </w:r>
          </w:p>
        </w:tc>
        <w:tc>
          <w:tcPr>
            <w:tcW w:w="5888" w:type="dxa"/>
          </w:tcPr>
          <w:p w14:paraId="4DA7BD56" w14:textId="20EE5E08" w:rsidR="0010273F" w:rsidRDefault="0010273F" w:rsidP="00086E7B">
            <w:pPr>
              <w:pStyle w:val="Normaltable"/>
            </w:pPr>
            <w:r w:rsidRPr="0010273F"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e.g. Accountant or Chief Financial Officer (CFO)]"/>
                    <w:maxLength w:val="100"/>
                  </w:textInput>
                </w:ffData>
              </w:fldChar>
            </w:r>
            <w:r w:rsidRPr="0010273F">
              <w:instrText xml:space="preserve"> FORMTEXT </w:instrText>
            </w:r>
            <w:r w:rsidRPr="0010273F">
              <w:fldChar w:fldCharType="separate"/>
            </w:r>
            <w:r w:rsidRPr="0010273F">
              <w:t>[e.g. Accountant or Chief Financial Officer (CFO)]</w:t>
            </w:r>
            <w:r w:rsidRPr="0010273F">
              <w:fldChar w:fldCharType="end"/>
            </w:r>
          </w:p>
        </w:tc>
      </w:tr>
      <w:tr w:rsidR="00851883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2FAEF2A1" w:rsidR="00851883" w:rsidRPr="00C10DAF" w:rsidRDefault="00851883" w:rsidP="005C38F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5C09D1A1" w14:textId="23AB94BB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0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1DA47AAD" w:rsidR="00851883" w:rsidRDefault="00851883" w:rsidP="005C38F3">
            <w:pPr>
              <w:pStyle w:val="Normaltable"/>
            </w:pPr>
            <w:r>
              <w:t>Contact details</w:t>
            </w:r>
          </w:p>
        </w:tc>
        <w:tc>
          <w:tcPr>
            <w:tcW w:w="5888" w:type="dxa"/>
          </w:tcPr>
          <w:p w14:paraId="7C1FB44A" w14:textId="66B026A2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14:paraId="22B3AD31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EC1CF9F" w14:textId="105B0235"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14:paraId="627B6A35" w14:textId="3A5F28FB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  <w:r w:rsidR="00EA63FA">
              <w:t xml:space="preserve"> (Australia)</w:t>
            </w:r>
          </w:p>
          <w:p w14:paraId="12FBA8F0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Pr="00F34D22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5C46C9AC" w14:textId="7F367926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Pr="00F34D22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  <w:r w:rsidR="00EA63FA">
              <w:t xml:space="preserve"> (Australia)</w:t>
            </w:r>
          </w:p>
        </w:tc>
      </w:tr>
      <w:tr w:rsidR="00851883" w:rsidRPr="00463DE1" w14:paraId="540C399E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6035EC15" w:rsidR="00851883" w:rsidRDefault="001463D7" w:rsidP="005C38F3">
            <w:pPr>
              <w:pStyle w:val="Normaltable"/>
            </w:pPr>
            <w:r>
              <w:t xml:space="preserve">Active </w:t>
            </w:r>
            <w:r w:rsidR="00851883">
              <w:t>Membership number</w:t>
            </w:r>
          </w:p>
        </w:tc>
        <w:tc>
          <w:tcPr>
            <w:tcW w:w="5888" w:type="dxa"/>
          </w:tcPr>
          <w:p w14:paraId="53CF5567" w14:textId="5F157B12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0B4475AB" w14:textId="77777777" w:rsidR="001931F7" w:rsidRDefault="001931F7" w:rsidP="009516A4">
      <w:pPr>
        <w:pStyle w:val="Normaltable"/>
        <w:spacing w:before="0" w:after="0" w:line="240" w:lineRule="auto"/>
      </w:pPr>
    </w:p>
    <w:p w14:paraId="28FDF0C9" w14:textId="56B092DB" w:rsidR="001931F7" w:rsidRDefault="00A27581" w:rsidP="009516A4">
      <w:pPr>
        <w:pStyle w:val="Normaltable"/>
        <w:spacing w:before="0" w:after="0" w:line="240" w:lineRule="auto"/>
      </w:pPr>
      <w:r>
        <w:t xml:space="preserve">I declare that </w:t>
      </w:r>
      <w:r w:rsidR="00F73CB3">
        <w:t>I have no</w:t>
      </w:r>
      <w:r w:rsidR="001931F7">
        <w:t xml:space="preserve"> conflict of interest with </w:t>
      </w:r>
      <w:r w:rsidR="001931F7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1931F7" w:rsidRPr="00411E13">
        <w:instrText xml:space="preserve"> FORMTEXT </w:instrText>
      </w:r>
      <w:r w:rsidR="001931F7" w:rsidRPr="00411E13">
        <w:fldChar w:fldCharType="separate"/>
      </w:r>
      <w:r w:rsidR="001931F7" w:rsidRPr="00411E13">
        <w:rPr>
          <w:noProof/>
        </w:rPr>
        <w:t>[applicant name]</w:t>
      </w:r>
      <w:r w:rsidR="001931F7" w:rsidRPr="00411E13">
        <w:fldChar w:fldCharType="end"/>
      </w:r>
      <w:r w:rsidR="009516A4">
        <w:t>.</w:t>
      </w:r>
    </w:p>
    <w:p w14:paraId="4542A698" w14:textId="77777777" w:rsidR="001931F7" w:rsidRDefault="001931F7" w:rsidP="009516A4">
      <w:pPr>
        <w:pStyle w:val="Normaltable"/>
        <w:spacing w:before="0" w:after="0" w:line="240" w:lineRule="auto"/>
      </w:pPr>
    </w:p>
    <w:p w14:paraId="191A583A" w14:textId="481CF17D" w:rsidR="00851883" w:rsidRDefault="00851883" w:rsidP="0010015C">
      <w:pPr>
        <w:pStyle w:val="Normaltable"/>
        <w:spacing w:before="0" w:after="0" w:line="240" w:lineRule="auto"/>
      </w:pPr>
      <w:r w:rsidRPr="00C20467">
        <w:t>On</w:t>
      </w:r>
      <w:r>
        <w:t xml:space="preserve"> the basis of the </w:t>
      </w:r>
      <w:r w:rsidRPr="00411E13">
        <w:t xml:space="preserve">evidence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Pr="00411E13">
        <w:t xml:space="preserve"> has supplied to me, I </w:t>
      </w:r>
      <w:r w:rsidR="00CB6246">
        <w:t xml:space="preserve">can confirm that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="00CB6246">
        <w:t xml:space="preserve"> meets the financial and trading eligibility requirements as specified in the </w:t>
      </w:r>
      <w:r w:rsidR="00CB6246" w:rsidRPr="00E35C2A">
        <w:rPr>
          <w:highlight w:val="lightGray"/>
        </w:rPr>
        <w:t>[grant program name]</w:t>
      </w:r>
      <w:r w:rsidR="00CB6246">
        <w:t xml:space="preserve"> grant opportunity guidelines.</w:t>
      </w:r>
    </w:p>
    <w:p w14:paraId="449B876D" w14:textId="77777777" w:rsidR="00355F28" w:rsidRDefault="00355F28" w:rsidP="00355F28">
      <w:pPr>
        <w:pStyle w:val="Normaltable"/>
        <w:spacing w:before="0" w:after="0" w:line="240" w:lineRule="auto"/>
        <w:ind w:left="567" w:hanging="567"/>
      </w:pPr>
    </w:p>
    <w:p w14:paraId="000773EA" w14:textId="2AE3D6B5" w:rsidR="00355F28" w:rsidRDefault="00355F28" w:rsidP="0010015C">
      <w:pPr>
        <w:pStyle w:val="Normaltable"/>
        <w:spacing w:before="0" w:after="0" w:line="240" w:lineRule="auto"/>
      </w:pPr>
      <w:proofErr w:type="gramStart"/>
      <w:r w:rsidRPr="00355F28">
        <w:t>On the basis of</w:t>
      </w:r>
      <w:proofErr w:type="gramEnd"/>
      <w:r w:rsidRPr="00355F28">
        <w:t xml:space="preserve"> the evidence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has supplied to me, I can confirm that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</w:t>
      </w:r>
      <w:proofErr w:type="gramStart"/>
      <w:r>
        <w:t>has the ability to</w:t>
      </w:r>
      <w:proofErr w:type="gramEnd"/>
      <w:r>
        <w:t xml:space="preserve"> meet its share of any relevant funding obligations as stated in the application form.</w:t>
      </w:r>
    </w:p>
    <w:p w14:paraId="2EAC6A7B" w14:textId="77777777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639F65EE" w:rsidR="00A14445" w:rsidRPr="00F34D22" w:rsidRDefault="00A14445" w:rsidP="00A14445">
      <w:pPr>
        <w:pStyle w:val="Normaltable"/>
      </w:pPr>
      <w:r w:rsidRPr="00F34D22"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6F6FC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95C123" w14:textId="2FD073D4" w:rsidR="00F133ED" w:rsidRDefault="00F133E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6AF86447" wp14:editId="3C69A59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262471770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DB9C7D" w14:textId="7A0F52A1" w:rsidR="00F133ED" w:rsidRPr="00F133ED" w:rsidRDefault="00F133ED" w:rsidP="00F133ED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F133ED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F8644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" style="position:absolute;margin-left:0;margin-top:0;width:49pt;height:43.85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" filled="f" stroked="f">
              <v:fill o:detectmouseclick="t"/>
              <v:textbox style="mso-fit-shape-to-text:t" inset="0,0,0,15pt">
                <w:txbxContent>
                  <w:p w14:paraId="6EDB9C7D" w14:textId="7A0F52A1" w:rsidR="00F133ED" w:rsidRPr="00F133ED" w:rsidRDefault="00F133ED" w:rsidP="00F133ED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F133ED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42372" w14:textId="5A457BD9" w:rsidR="006F6FCF" w:rsidRPr="003F7D5A" w:rsidRDefault="00F133ED" w:rsidP="00573D98">
    <w:pPr>
      <w:pStyle w:val="Footer"/>
      <w:tabs>
        <w:tab w:val="clear" w:pos="8640"/>
        <w:tab w:val="right" w:pos="8789"/>
      </w:tabs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6AD11F1" wp14:editId="5A26FBBB">
              <wp:simplePos x="1076325" y="996315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907196372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FEBB85" w14:textId="096CA028" w:rsidR="00F133ED" w:rsidRPr="00F133ED" w:rsidRDefault="00F133ED" w:rsidP="00F133ED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F133ED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AD11F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" style="position:absolute;margin-left:0;margin-top:0;width:49pt;height:43.85pt;z-index:25166336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" filled="f" stroked="f">
              <v:fill o:detectmouseclick="t"/>
              <v:textbox style="mso-fit-shape-to-text:t" inset="0,0,0,15pt">
                <w:txbxContent>
                  <w:p w14:paraId="2AFEBB85" w14:textId="096CA028" w:rsidR="00F133ED" w:rsidRPr="00F133ED" w:rsidRDefault="00F133ED" w:rsidP="00F133ED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F133ED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355F28">
      <w:t xml:space="preserve">April </w:t>
    </w:r>
    <w:r w:rsidR="003A29BD">
      <w:t>20</w:t>
    </w:r>
    <w:r w:rsidR="00790443">
      <w:t>2</w:t>
    </w:r>
    <w:r w:rsidR="00355F28">
      <w:t>2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 w:rsidR="0010015C"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 w:rsidR="0010015C">
      <w:rPr>
        <w:noProof/>
      </w:rPr>
      <w:t>1</w:t>
    </w:r>
    <w:r w:rsidR="006F6FCF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5C142A" w14:textId="2E203F3F" w:rsidR="00F133ED" w:rsidRDefault="00F133E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62722A3" wp14:editId="25DD253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622300" cy="556895"/>
              <wp:effectExtent l="0" t="0" r="6350" b="0"/>
              <wp:wrapNone/>
              <wp:docPr id="2146980776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DA123A" w14:textId="38F9F6F0" w:rsidR="00F133ED" w:rsidRPr="00F133ED" w:rsidRDefault="00F133ED" w:rsidP="00F133ED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F133ED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2722A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" style="position:absolute;margin-left:0;margin-top:0;width:49pt;height:43.85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" filled="f" stroked="f">
              <v:fill o:detectmouseclick="t"/>
              <v:textbox style="mso-fit-shape-to-text:t" inset="0,0,0,15pt">
                <w:txbxContent>
                  <w:p w14:paraId="30DA123A" w14:textId="38F9F6F0" w:rsidR="00F133ED" w:rsidRPr="00F133ED" w:rsidRDefault="00F133ED" w:rsidP="00F133ED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F133ED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5ED37" w14:textId="04807CEC" w:rsidR="00F133ED" w:rsidRDefault="00F133E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04513B2" wp14:editId="69EE379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1497311580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FF33E7" w14:textId="7F7709EB" w:rsidR="00F133ED" w:rsidRPr="00F133ED" w:rsidRDefault="00F133ED" w:rsidP="00F133ED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F133ED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4513B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49pt;height:43.8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" filled="f" stroked="f">
              <v:fill o:detectmouseclick="t"/>
              <v:textbox style="mso-fit-shape-to-text:t" inset="0,15pt,0,0">
                <w:txbxContent>
                  <w:p w14:paraId="5EFF33E7" w14:textId="7F7709EB" w:rsidR="00F133ED" w:rsidRPr="00F133ED" w:rsidRDefault="00F133ED" w:rsidP="00F133ED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F133ED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1CA86D" w14:textId="376D2C77" w:rsidR="00F133ED" w:rsidRDefault="00F133E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24F993C" wp14:editId="2F592FEC">
              <wp:simplePos x="1076325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1781314869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4512C5" w14:textId="72EDDC71" w:rsidR="00F133ED" w:rsidRPr="00F133ED" w:rsidRDefault="00F133ED" w:rsidP="00F133ED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F133ED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4F993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49pt;height:43.8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" filled="f" stroked="f">
              <v:fill o:detectmouseclick="t"/>
              <v:textbox style="mso-fit-shape-to-text:t" inset="0,15pt,0,0">
                <w:txbxContent>
                  <w:p w14:paraId="164512C5" w14:textId="72EDDC71" w:rsidR="00F133ED" w:rsidRPr="00F133ED" w:rsidRDefault="00F133ED" w:rsidP="00F133ED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F133ED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4079A" w14:textId="1C3CDE79" w:rsidR="00F133ED" w:rsidRDefault="00F133E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62F7895" wp14:editId="2990122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622300" cy="556895"/>
              <wp:effectExtent l="0" t="0" r="6350" b="14605"/>
              <wp:wrapNone/>
              <wp:docPr id="597770547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" cy="556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B27510" w14:textId="3941C54C" w:rsidR="00F133ED" w:rsidRPr="00F133ED" w:rsidRDefault="00F133ED" w:rsidP="00F133ED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</w:pPr>
                          <w:r w:rsidRPr="00F133ED">
                            <w:rPr>
                              <w:rFonts w:ascii="Aptos" w:eastAsia="Aptos" w:hAnsi="Aptos" w:cs="Aptos"/>
                              <w:noProof/>
                              <w:color w:val="C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2F789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" style="position:absolute;margin-left:0;margin-top:0;width:49pt;height:43.8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" filled="f" stroked="f">
              <v:fill o:detectmouseclick="t"/>
              <v:textbox style="mso-fit-shape-to-text:t" inset="0,15pt,0,0">
                <w:txbxContent>
                  <w:p w14:paraId="60B27510" w14:textId="3941C54C" w:rsidR="00F133ED" w:rsidRPr="00F133ED" w:rsidRDefault="00F133ED" w:rsidP="00F133ED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</w:pPr>
                    <w:r w:rsidRPr="00F133ED">
                      <w:rPr>
                        <w:rFonts w:ascii="Aptos" w:eastAsia="Aptos" w:hAnsi="Aptos" w:cs="Aptos"/>
                        <w:noProof/>
                        <w:color w:val="C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70106B15"/>
    <w:multiLevelType w:val="hybridMultilevel"/>
    <w:tmpl w:val="3D38E78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4644517">
    <w:abstractNumId w:val="9"/>
  </w:num>
  <w:num w:numId="2" w16cid:durableId="1826893860">
    <w:abstractNumId w:val="7"/>
  </w:num>
  <w:num w:numId="3" w16cid:durableId="707875627">
    <w:abstractNumId w:val="6"/>
  </w:num>
  <w:num w:numId="4" w16cid:durableId="1471021101">
    <w:abstractNumId w:val="5"/>
  </w:num>
  <w:num w:numId="5" w16cid:durableId="797770515">
    <w:abstractNumId w:val="4"/>
  </w:num>
  <w:num w:numId="6" w16cid:durableId="341400157">
    <w:abstractNumId w:val="8"/>
  </w:num>
  <w:num w:numId="7" w16cid:durableId="992486981">
    <w:abstractNumId w:val="3"/>
  </w:num>
  <w:num w:numId="8" w16cid:durableId="1912889347">
    <w:abstractNumId w:val="2"/>
  </w:num>
  <w:num w:numId="9" w16cid:durableId="1985507397">
    <w:abstractNumId w:val="1"/>
  </w:num>
  <w:num w:numId="10" w16cid:durableId="778531106">
    <w:abstractNumId w:val="0"/>
  </w:num>
  <w:num w:numId="11" w16cid:durableId="15772068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41FB"/>
    <w:rsid w:val="00006E06"/>
    <w:rsid w:val="00021B4E"/>
    <w:rsid w:val="00086E7B"/>
    <w:rsid w:val="000B539C"/>
    <w:rsid w:val="000B5938"/>
    <w:rsid w:val="000C6852"/>
    <w:rsid w:val="000D25C5"/>
    <w:rsid w:val="000E5DC1"/>
    <w:rsid w:val="0010015C"/>
    <w:rsid w:val="0010273F"/>
    <w:rsid w:val="00125219"/>
    <w:rsid w:val="00142D61"/>
    <w:rsid w:val="001450AD"/>
    <w:rsid w:val="001463D7"/>
    <w:rsid w:val="00163B54"/>
    <w:rsid w:val="001708EB"/>
    <w:rsid w:val="00180BF8"/>
    <w:rsid w:val="001931F7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836EB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521C9"/>
    <w:rsid w:val="00355F28"/>
    <w:rsid w:val="003630F9"/>
    <w:rsid w:val="0038442D"/>
    <w:rsid w:val="003A29BD"/>
    <w:rsid w:val="003A59BB"/>
    <w:rsid w:val="003B4A77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D609C"/>
    <w:rsid w:val="004E0BE8"/>
    <w:rsid w:val="004E6218"/>
    <w:rsid w:val="00501E34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E6C7D"/>
    <w:rsid w:val="006F6FCF"/>
    <w:rsid w:val="0071048C"/>
    <w:rsid w:val="00723B30"/>
    <w:rsid w:val="00771563"/>
    <w:rsid w:val="00790443"/>
    <w:rsid w:val="00793DE4"/>
    <w:rsid w:val="007F6C56"/>
    <w:rsid w:val="007F74EA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E4284"/>
    <w:rsid w:val="00915145"/>
    <w:rsid w:val="00937088"/>
    <w:rsid w:val="009413AF"/>
    <w:rsid w:val="009433C2"/>
    <w:rsid w:val="009516A4"/>
    <w:rsid w:val="009520A5"/>
    <w:rsid w:val="00956813"/>
    <w:rsid w:val="0096278E"/>
    <w:rsid w:val="009638AF"/>
    <w:rsid w:val="00966FE8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14445"/>
    <w:rsid w:val="00A17CE3"/>
    <w:rsid w:val="00A27581"/>
    <w:rsid w:val="00A45D77"/>
    <w:rsid w:val="00A51E16"/>
    <w:rsid w:val="00A706EE"/>
    <w:rsid w:val="00A85BA1"/>
    <w:rsid w:val="00A87F1C"/>
    <w:rsid w:val="00A94ADC"/>
    <w:rsid w:val="00AA14F6"/>
    <w:rsid w:val="00AB59E5"/>
    <w:rsid w:val="00AF78FE"/>
    <w:rsid w:val="00B2329C"/>
    <w:rsid w:val="00B313C2"/>
    <w:rsid w:val="00B33163"/>
    <w:rsid w:val="00B353A3"/>
    <w:rsid w:val="00B37916"/>
    <w:rsid w:val="00B5195C"/>
    <w:rsid w:val="00B526AB"/>
    <w:rsid w:val="00B77055"/>
    <w:rsid w:val="00B77EEC"/>
    <w:rsid w:val="00B803CF"/>
    <w:rsid w:val="00BD5303"/>
    <w:rsid w:val="00C022E3"/>
    <w:rsid w:val="00C270DF"/>
    <w:rsid w:val="00C2767A"/>
    <w:rsid w:val="00C930E6"/>
    <w:rsid w:val="00C943A1"/>
    <w:rsid w:val="00CB2680"/>
    <w:rsid w:val="00CB5D3D"/>
    <w:rsid w:val="00CB6246"/>
    <w:rsid w:val="00CC7875"/>
    <w:rsid w:val="00CF7E84"/>
    <w:rsid w:val="00D27112"/>
    <w:rsid w:val="00D87BC8"/>
    <w:rsid w:val="00E029B2"/>
    <w:rsid w:val="00E35C2A"/>
    <w:rsid w:val="00E60FE3"/>
    <w:rsid w:val="00E72774"/>
    <w:rsid w:val="00E8765A"/>
    <w:rsid w:val="00EA63FA"/>
    <w:rsid w:val="00EB54DF"/>
    <w:rsid w:val="00ED17D8"/>
    <w:rsid w:val="00F07F7D"/>
    <w:rsid w:val="00F11C75"/>
    <w:rsid w:val="00F133ED"/>
    <w:rsid w:val="00F25F29"/>
    <w:rsid w:val="00F508DA"/>
    <w:rsid w:val="00F621F5"/>
    <w:rsid w:val="00F73CB3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5537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84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  <w:rsid w:val="00B313C2"/>
    <w:rsid w:val="00B803CF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B0C92A4747514ABA2D955DB070445E" ma:contentTypeVersion="14" ma:contentTypeDescription="Create a new document." ma:contentTypeScope="" ma:versionID="5c10da371cffab81cb525b7b04e0ac19">
  <xsd:schema xmlns:xsd="http://www.w3.org/2001/XMLSchema" xmlns:xs="http://www.w3.org/2001/XMLSchema" xmlns:p="http://schemas.microsoft.com/office/2006/metadata/properties" xmlns:ns1="http://schemas.microsoft.com/sharepoint/v3" xmlns:ns2="e2671d4d-4313-4512-9bbc-75f7c2021f4c" xmlns:ns3="69171814-ce9a-43a9-ac47-16a1072d5089" targetNamespace="http://schemas.microsoft.com/office/2006/metadata/properties" ma:root="true" ma:fieldsID="bc7476dc54127cb53e87e99157845832" ns1:_="" ns2:_="" ns3:_="">
    <xsd:import namespace="http://schemas.microsoft.com/sharepoint/v3"/>
    <xsd:import namespace="e2671d4d-4313-4512-9bbc-75f7c2021f4c"/>
    <xsd:import namespace="69171814-ce9a-43a9-ac47-16a1072d5089"/>
    <xsd:element name="properties">
      <xsd:complexType>
        <xsd:sequence>
          <xsd:element name="documentManagement">
            <xsd:complexType>
              <xsd:all>
                <xsd:element ref="ns2:g7edc93d02964b2eb1e17d27f2d6aee3" minOccurs="0"/>
                <xsd:element ref="ns2:TaxCatchAll" minOccurs="0"/>
                <xsd:element ref="ns2:fdd905bcec094076879ee5ee60814564" minOccurs="0"/>
                <xsd:element ref="ns2:c6726605eac549e489fb83a748605f1b" minOccurs="0"/>
                <xsd:element ref="ns2:f3f7f1aa1df84c38b6a8d1306fe63153" minOccurs="0"/>
                <xsd:element ref="ns1:Comments" minOccurs="0"/>
                <xsd:element ref="ns2:Stratus_ProgrammeRoundNumber" minOccurs="0"/>
                <xsd:element ref="ns3:MediaServiceMetadata" minOccurs="0"/>
                <xsd:element ref="ns3:MediaServiceFastMetadata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7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71d4d-4313-4512-9bbc-75f7c2021f4c" elementFormDefault="qualified">
    <xsd:import namespace="http://schemas.microsoft.com/office/2006/documentManagement/types"/>
    <xsd:import namespace="http://schemas.microsoft.com/office/infopath/2007/PartnerControls"/>
    <xsd:element name="g7edc93d02964b2eb1e17d27f2d6aee3" ma:index="9" ma:taxonomy="true" ma:internalName="g7edc93d02964b2eb1e17d27f2d6aee3" ma:taxonomyFieldName="Stratus_DocumentType" ma:displayName="Document Type" ma:fieldId="{07edc93d-0296-4b2e-b1e1-7d27f2d6aee3}" ma:sspId="b6206a2c-5ee7-4d50-b3ee-2668e744af9d" ma:termSetId="988248fe-9e4c-4dbd-93c7-83e60647df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490cf8bd-d85e-45d3-9112-979c77b0f4dc}" ma:internalName="TaxCatchAll" ma:showField="CatchAllData" ma:web="e2671d4d-4313-4512-9bbc-75f7c2021f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dd905bcec094076879ee5ee60814564" ma:index="12" nillable="true" ma:taxonomy="true" ma:internalName="fdd905bcec094076879ee5ee60814564" ma:taxonomyFieldName="Stratus_WorkActivity" ma:displayName="Work Activity" ma:fieldId="{fdd905bc-ec09-4076-879e-e5ee60814564}" ma:sspId="b6206a2c-5ee7-4d50-b3ee-2668e744af9d" ma:termSetId="37573e98-7115-49e8-b54b-ceee115a9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726605eac549e489fb83a748605f1b" ma:index="14" ma:taxonomy="true" ma:internalName="c6726605eac549e489fb83a748605f1b" ma:taxonomyFieldName="Stratus_SecurityClassification" ma:displayName="Security Classification" ma:fieldId="{c6726605-eac5-49e4-89fb-83a748605f1b}" ma:sspId="b6206a2c-5ee7-4d50-b3ee-2668e744af9d" ma:termSetId="4e44dabb-2ab0-4d6c-970e-3d57b9f48e0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3f7f1aa1df84c38b6a8d1306fe63153" ma:index="16" nillable="true" ma:taxonomy="true" ma:internalName="f3f7f1aa1df84c38b6a8d1306fe63153" ma:taxonomyFieldName="Stratus_Year" ma:displayName="Year" ma:fieldId="{f3f7f1aa-1df8-4c38-b6a8-d1306fe63153}" ma:sspId="b6206a2c-5ee7-4d50-b3ee-2668e744af9d" ma:termSetId="519f67bf-e7ac-413a-9b70-b55ecf9bb3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tratus_ProgrammeRoundNumber" ma:index="18" nillable="true" ma:displayName="Round Number" ma:description="Enter in the Round Number for this Grant." ma:internalName="Stratus_ProgrammeRoundNumber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71814-ce9a-43a9-ac47-16a1072d5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TaxCatchAll xmlns="e2671d4d-4313-4512-9bbc-75f7c2021f4c">
      <Value>25</Value>
      <Value>1</Value>
    </TaxCatchAll>
    <c6726605eac549e489fb83a748605f1b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077e141-03cb-4307-8c0f-d43dc85f509f</TermId>
        </TermInfo>
      </Terms>
    </c6726605eac549e489fb83a748605f1b>
    <Stratus_ProgrammeRoundNumber xmlns="e2671d4d-4313-4512-9bbc-75f7c2021f4c" xsi:nil="true"/>
    <f3f7f1aa1df84c38b6a8d1306fe63153 xmlns="e2671d4d-4313-4512-9bbc-75f7c2021f4c">
      <Terms xmlns="http://schemas.microsoft.com/office/infopath/2007/PartnerControls"/>
    </f3f7f1aa1df84c38b6a8d1306fe63153>
    <g7edc93d02964b2eb1e17d27f2d6aee3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bf0cdf49-4b3d-4b71-a0d9-facd60d27320</TermId>
        </TermInfo>
      </Terms>
    </g7edc93d02964b2eb1e17d27f2d6aee3>
    <fdd905bcec094076879ee5ee60814564 xmlns="e2671d4d-4313-4512-9bbc-75f7c2021f4c">
      <Terms xmlns="http://schemas.microsoft.com/office/infopath/2007/PartnerControls"/>
    </fdd905bcec094076879ee5ee60814564>
  </documentManagement>
</p:properties>
</file>

<file path=customXml/itemProps1.xml><?xml version="1.0" encoding="utf-8"?>
<ds:datastoreItem xmlns:ds="http://schemas.openxmlformats.org/officeDocument/2006/customXml" ds:itemID="{7058F3DA-A35E-4A2D-925A-2D69CFF1C8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671d4d-4313-4512-9bbc-75f7c2021f4c"/>
    <ds:schemaRef ds:uri="69171814-ce9a-43a9-ac47-16a1072d5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5CF953-B73B-48D9-888F-F52C2878A8A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E7DEEBC-01AC-4AD4-B92A-EF53B09FF580}">
  <ds:schemaRefs>
    <ds:schemaRef ds:uri="http://purl.org/dc/elements/1.1/"/>
    <ds:schemaRef ds:uri="http://purl.org/dc/terms/"/>
    <ds:schemaRef ds:uri="http://schemas.microsoft.com/office/2006/documentManagement/types"/>
    <ds:schemaRef ds:uri="http://schemas.microsoft.com/office/2006/metadata/properties"/>
    <ds:schemaRef ds:uri="2a251b7e-61e4-4816-a71f-b295a9ad20fb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6108885f-dc64-4b10-be8d-255706607a36"/>
    <ds:schemaRef ds:uri="http://schemas.microsoft.com/sharepoint/v4"/>
    <ds:schemaRef ds:uri="http://schemas.microsoft.com/sharepoint/v3"/>
    <ds:schemaRef ds:uri="http://purl.org/dc/dcmitype/"/>
    <ds:schemaRef ds:uri="e2671d4d-4313-4512-9bbc-75f7c2021f4c"/>
  </ds:schemaRefs>
</ds:datastoreItem>
</file>

<file path=docMetadata/LabelInfo.xml><?xml version="1.0" encoding="utf-8"?>
<clbl:labelList xmlns:clbl="http://schemas.microsoft.com/office/2020/mipLabelMetadata">
  <clbl:label id="{f788632b-1377-4314-aac5-af7281e8e760}" enabled="1" method="Privileged" siteId="{8f73f427-32e5-4a3b-8d42-b369b956a96b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27</Characters>
  <DocSecurity>0</DocSecurity>
  <Lines>3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LinksUpToDate>false</LinksUpToDate>
  <CharactersWithSpaces>9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Industry</dc:creator>
  <cp:keywords>Template</cp:keywords>
  <dc:description/>
  <cp:lastPrinted>2024-02-14T03:23:00Z</cp:lastPrinted>
  <dcterms:created xsi:type="dcterms:W3CDTF">2026-01-05T03:12:00Z</dcterms:created>
  <dcterms:modified xsi:type="dcterms:W3CDTF">2026-03-20T03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36882;#2022|4a777a70-2aa9-481e-a746-cca47d761c8e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92B0C92A4747514ABA2D955DB070445E</vt:lpwstr>
  </property>
  <property fmtid="{D5CDD505-2E9C-101B-9397-08002B2CF9AE}" pid="10" name="DocHub_Keywords">
    <vt:lpwstr>786;#Accountant's Declaration|26a9db21-0280-4b41-b3f1-e855137d0888</vt:lpwstr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  <property fmtid="{D5CDD505-2E9C-101B-9397-08002B2CF9AE}" pid="17" name="ClassificationContentMarkingHeaderShapeIds">
    <vt:lpwstr>23a14133,593f295c,6a2cb535</vt:lpwstr>
  </property>
  <property fmtid="{D5CDD505-2E9C-101B-9397-08002B2CF9AE}" pid="18" name="ClassificationContentMarkingHeaderFontProps">
    <vt:lpwstr>#c00000,12,Aptos</vt:lpwstr>
  </property>
  <property fmtid="{D5CDD505-2E9C-101B-9397-08002B2CF9AE}" pid="19" name="ClassificationContentMarkingHeaderText">
    <vt:lpwstr>OFFICIAL</vt:lpwstr>
  </property>
  <property fmtid="{D5CDD505-2E9C-101B-9397-08002B2CF9AE}" pid="20" name="ClassificationContentMarkingFooterShapeIds">
    <vt:lpwstr>7ff853a8,fa5005a,3612b7d4</vt:lpwstr>
  </property>
  <property fmtid="{D5CDD505-2E9C-101B-9397-08002B2CF9AE}" pid="21" name="ClassificationContentMarkingFooterFontProps">
    <vt:lpwstr>#c00000,12,Aptos</vt:lpwstr>
  </property>
  <property fmtid="{D5CDD505-2E9C-101B-9397-08002B2CF9AE}" pid="22" name="ClassificationContentMarkingFooterText">
    <vt:lpwstr>OFFICIAL</vt:lpwstr>
  </property>
  <property fmtid="{D5CDD505-2E9C-101B-9397-08002B2CF9AE}" pid="23" name="Stratus_WorkActivity">
    <vt:lpwstr/>
  </property>
  <property fmtid="{D5CDD505-2E9C-101B-9397-08002B2CF9AE}" pid="24" name="Stratus_DocumentType">
    <vt:lpwstr>25;#Template|bf0cdf49-4b3d-4b71-a0d9-facd60d27320</vt:lpwstr>
  </property>
  <property fmtid="{D5CDD505-2E9C-101B-9397-08002B2CF9AE}" pid="25" name="Stratus_Year">
    <vt:lpwstr/>
  </property>
  <property fmtid="{D5CDD505-2E9C-101B-9397-08002B2CF9AE}" pid="26" name="Stratus_SecurityClassification">
    <vt:lpwstr>1;#OFFICIAL|1077e141-03cb-4307-8c0f-d43dc85f509f</vt:lpwstr>
  </property>
  <property fmtid="{D5CDD505-2E9C-101B-9397-08002B2CF9AE}" pid="27" name="docLang">
    <vt:lpwstr>en</vt:lpwstr>
  </property>
</Properties>
</file>